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E4A52" w14:textId="77777777" w:rsidR="00F679C2" w:rsidRDefault="00EC4E3D" w:rsidP="00EC4E3D">
      <w:pPr>
        <w:jc w:val="center"/>
        <w:rPr>
          <w:sz w:val="28"/>
        </w:rPr>
      </w:pPr>
      <w:r w:rsidRPr="00EC4E3D">
        <w:rPr>
          <w:sz w:val="28"/>
        </w:rPr>
        <w:t>APAO Leadership Development Nomination Form</w:t>
      </w:r>
    </w:p>
    <w:p w14:paraId="5C25E196" w14:textId="77777777" w:rsidR="00EC4E3D" w:rsidRPr="00EC4E3D" w:rsidRDefault="00EC4E3D" w:rsidP="00EC4E3D">
      <w:pPr>
        <w:jc w:val="center"/>
        <w:rPr>
          <w:color w:val="FF0000"/>
          <w:sz w:val="28"/>
        </w:rPr>
      </w:pPr>
    </w:p>
    <w:p w14:paraId="344C215F" w14:textId="7ED4979C" w:rsidR="00EC4E3D" w:rsidRPr="00EC4E3D" w:rsidRDefault="00EC4E3D" w:rsidP="00EC4E3D">
      <w:pPr>
        <w:pStyle w:val="a3"/>
        <w:numPr>
          <w:ilvl w:val="0"/>
          <w:numId w:val="1"/>
        </w:numPr>
        <w:rPr>
          <w:color w:val="FF0000"/>
        </w:rPr>
      </w:pPr>
      <w:r w:rsidRPr="00EC4E3D">
        <w:rPr>
          <w:color w:val="FF0000"/>
        </w:rPr>
        <w:t>Please kindly nominate only those w</w:t>
      </w:r>
      <w:r w:rsidR="00D92511">
        <w:rPr>
          <w:color w:val="FF0000"/>
        </w:rPr>
        <w:t>ho can attend APAO Congress 20</w:t>
      </w:r>
      <w:r w:rsidR="00B75360">
        <w:rPr>
          <w:color w:val="FF0000"/>
        </w:rPr>
        <w:t>20</w:t>
      </w:r>
      <w:r w:rsidRPr="00EC4E3D">
        <w:rPr>
          <w:color w:val="FF0000"/>
        </w:rPr>
        <w:t>.</w:t>
      </w:r>
      <w:bookmarkStart w:id="0" w:name="_GoBack"/>
      <w:bookmarkEnd w:id="0"/>
    </w:p>
    <w:p w14:paraId="67A8F6E0" w14:textId="77777777" w:rsidR="00EC4E3D" w:rsidRDefault="00EC4E3D" w:rsidP="00EC4E3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EC4E3D" w14:paraId="397FDF4F" w14:textId="77777777" w:rsidTr="00624164">
        <w:tc>
          <w:tcPr>
            <w:tcW w:w="9350" w:type="dxa"/>
            <w:gridSpan w:val="2"/>
          </w:tcPr>
          <w:p w14:paraId="5813E683" w14:textId="77777777" w:rsidR="00EC4E3D" w:rsidRPr="00EC4E3D" w:rsidRDefault="00EC4E3D" w:rsidP="00EC4E3D">
            <w:pPr>
              <w:rPr>
                <w:sz w:val="24"/>
              </w:rPr>
            </w:pPr>
            <w:r w:rsidRPr="00EC4E3D">
              <w:rPr>
                <w:sz w:val="24"/>
              </w:rPr>
              <w:t>Nominee’s Particulars:</w:t>
            </w:r>
          </w:p>
          <w:p w14:paraId="0E7F0217" w14:textId="77777777" w:rsidR="00EC4E3D" w:rsidRDefault="00EC4E3D" w:rsidP="00EC4E3D">
            <w:r w:rsidRPr="00EC4E3D">
              <w:rPr>
                <w:color w:val="4472C4" w:themeColor="accent5"/>
              </w:rPr>
              <w:t xml:space="preserve">Fields marked with </w:t>
            </w:r>
            <w:r w:rsidRPr="00EC4E3D">
              <w:rPr>
                <w:color w:val="FF0000"/>
              </w:rPr>
              <w:t>*</w:t>
            </w:r>
            <w:r>
              <w:t xml:space="preserve"> </w:t>
            </w:r>
            <w:r w:rsidRPr="00EC4E3D">
              <w:rPr>
                <w:color w:val="4472C4" w:themeColor="accent5"/>
              </w:rPr>
              <w:t>are mandatory</w:t>
            </w:r>
          </w:p>
        </w:tc>
      </w:tr>
      <w:tr w:rsidR="00EC4E3D" w14:paraId="3E03D17E" w14:textId="77777777" w:rsidTr="00EC4E3D">
        <w:tc>
          <w:tcPr>
            <w:tcW w:w="2155" w:type="dxa"/>
          </w:tcPr>
          <w:p w14:paraId="79A6A0F4" w14:textId="77777777" w:rsidR="00EC4E3D" w:rsidRDefault="00EC4E3D" w:rsidP="00EC4E3D">
            <w:r>
              <w:t xml:space="preserve">Title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0879A6E2" w14:textId="77777777" w:rsidR="00EC4E3D" w:rsidRDefault="00EC4E3D" w:rsidP="00EC4E3D"/>
        </w:tc>
      </w:tr>
      <w:tr w:rsidR="00EC4E3D" w14:paraId="5DDD535F" w14:textId="77777777" w:rsidTr="00EC4E3D">
        <w:tc>
          <w:tcPr>
            <w:tcW w:w="2155" w:type="dxa"/>
          </w:tcPr>
          <w:p w14:paraId="33889AC0" w14:textId="77777777" w:rsidR="00EC4E3D" w:rsidRDefault="00EC4E3D" w:rsidP="00EC4E3D">
            <w:r>
              <w:t xml:space="preserve">First Name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1AA598A3" w14:textId="77777777" w:rsidR="00EC4E3D" w:rsidRDefault="00EC4E3D" w:rsidP="00EC4E3D"/>
        </w:tc>
      </w:tr>
      <w:tr w:rsidR="00EC4E3D" w14:paraId="148300AA" w14:textId="77777777" w:rsidTr="00EC4E3D">
        <w:tc>
          <w:tcPr>
            <w:tcW w:w="2155" w:type="dxa"/>
          </w:tcPr>
          <w:p w14:paraId="0ED43928" w14:textId="77777777" w:rsidR="00EC4E3D" w:rsidRDefault="00EC4E3D" w:rsidP="00EC4E3D">
            <w:r>
              <w:t xml:space="preserve">Middle Initial </w:t>
            </w:r>
          </w:p>
        </w:tc>
        <w:tc>
          <w:tcPr>
            <w:tcW w:w="7195" w:type="dxa"/>
          </w:tcPr>
          <w:p w14:paraId="7EA17E9B" w14:textId="77777777" w:rsidR="00EC4E3D" w:rsidRDefault="00EC4E3D" w:rsidP="00EC4E3D"/>
        </w:tc>
      </w:tr>
      <w:tr w:rsidR="00EC4E3D" w14:paraId="19FAA075" w14:textId="77777777" w:rsidTr="00EC4E3D">
        <w:tc>
          <w:tcPr>
            <w:tcW w:w="2155" w:type="dxa"/>
          </w:tcPr>
          <w:p w14:paraId="00BD3315" w14:textId="77777777" w:rsidR="00EC4E3D" w:rsidRDefault="00EC4E3D" w:rsidP="00EC4E3D">
            <w:r>
              <w:t xml:space="preserve">Last (Family Name)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755D5E61" w14:textId="77777777" w:rsidR="00EC4E3D" w:rsidRDefault="00EC4E3D" w:rsidP="00EC4E3D"/>
        </w:tc>
      </w:tr>
      <w:tr w:rsidR="00EC4E3D" w14:paraId="4849654E" w14:textId="77777777" w:rsidTr="00EC4E3D">
        <w:tc>
          <w:tcPr>
            <w:tcW w:w="2155" w:type="dxa"/>
          </w:tcPr>
          <w:p w14:paraId="3EEA7934" w14:textId="77777777" w:rsidR="00EC4E3D" w:rsidRDefault="00EC4E3D" w:rsidP="00EC4E3D">
            <w:r>
              <w:t xml:space="preserve">Email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44388B6B" w14:textId="77777777" w:rsidR="00EC4E3D" w:rsidRDefault="00EC4E3D" w:rsidP="00EC4E3D"/>
        </w:tc>
      </w:tr>
      <w:tr w:rsidR="00EC4E3D" w14:paraId="43435DE3" w14:textId="77777777" w:rsidTr="00EC4E3D">
        <w:tc>
          <w:tcPr>
            <w:tcW w:w="2155" w:type="dxa"/>
          </w:tcPr>
          <w:p w14:paraId="42C04E95" w14:textId="77777777" w:rsidR="00EC4E3D" w:rsidRDefault="00EC4E3D" w:rsidP="00EC4E3D">
            <w:r>
              <w:t xml:space="preserve">Age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66937D86" w14:textId="77777777" w:rsidR="00EC4E3D" w:rsidRDefault="00EC4E3D" w:rsidP="00EC4E3D"/>
        </w:tc>
      </w:tr>
      <w:tr w:rsidR="00EC4E3D" w14:paraId="39D37A6F" w14:textId="77777777" w:rsidTr="00EC4E3D">
        <w:tc>
          <w:tcPr>
            <w:tcW w:w="2155" w:type="dxa"/>
          </w:tcPr>
          <w:p w14:paraId="0A75B000" w14:textId="77777777" w:rsidR="00EC4E3D" w:rsidRDefault="00EC4E3D" w:rsidP="00EC4E3D">
            <w:r>
              <w:t xml:space="preserve">Institution (if applicable)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5FED9E01" w14:textId="77777777" w:rsidR="00EC4E3D" w:rsidRDefault="00EC4E3D" w:rsidP="00EC4E3D"/>
        </w:tc>
      </w:tr>
      <w:tr w:rsidR="00EC4E3D" w14:paraId="467F715D" w14:textId="77777777" w:rsidTr="00EC4E3D">
        <w:tc>
          <w:tcPr>
            <w:tcW w:w="2155" w:type="dxa"/>
          </w:tcPr>
          <w:p w14:paraId="010CC7A6" w14:textId="77777777" w:rsidR="00EC4E3D" w:rsidRDefault="00EC4E3D" w:rsidP="00EC4E3D">
            <w:r>
              <w:t xml:space="preserve">Department (if applicable)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6253DE2E" w14:textId="77777777" w:rsidR="00EC4E3D" w:rsidRDefault="00EC4E3D" w:rsidP="00EC4E3D"/>
        </w:tc>
      </w:tr>
      <w:tr w:rsidR="00EC4E3D" w14:paraId="557E364C" w14:textId="77777777" w:rsidTr="00EC4E3D">
        <w:tc>
          <w:tcPr>
            <w:tcW w:w="2155" w:type="dxa"/>
          </w:tcPr>
          <w:p w14:paraId="222CDC3F" w14:textId="77777777" w:rsidR="00EC4E3D" w:rsidRDefault="00EC4E3D" w:rsidP="00EC4E3D">
            <w:r>
              <w:t xml:space="preserve">Position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2E0A2019" w14:textId="77777777" w:rsidR="00EC4E3D" w:rsidRDefault="00EC4E3D" w:rsidP="00EC4E3D"/>
        </w:tc>
      </w:tr>
      <w:tr w:rsidR="00EC4E3D" w14:paraId="2531C11D" w14:textId="77777777" w:rsidTr="00EC4E3D">
        <w:tc>
          <w:tcPr>
            <w:tcW w:w="2155" w:type="dxa"/>
          </w:tcPr>
          <w:p w14:paraId="65F5EBEE" w14:textId="77777777" w:rsidR="00EC4E3D" w:rsidRDefault="00EC4E3D" w:rsidP="00EC4E3D">
            <w:r>
              <w:t xml:space="preserve">Country </w:t>
            </w:r>
            <w:r w:rsidRPr="00EC4E3D">
              <w:rPr>
                <w:color w:val="FF0000"/>
              </w:rPr>
              <w:t>*</w:t>
            </w:r>
          </w:p>
        </w:tc>
        <w:tc>
          <w:tcPr>
            <w:tcW w:w="7195" w:type="dxa"/>
          </w:tcPr>
          <w:p w14:paraId="26690000" w14:textId="77777777" w:rsidR="00EC4E3D" w:rsidRDefault="00EC4E3D" w:rsidP="00EC4E3D"/>
        </w:tc>
      </w:tr>
      <w:tr w:rsidR="00EC4E3D" w14:paraId="622C11E3" w14:textId="77777777" w:rsidTr="00EC4E3D">
        <w:tc>
          <w:tcPr>
            <w:tcW w:w="2155" w:type="dxa"/>
          </w:tcPr>
          <w:p w14:paraId="00CA4976" w14:textId="77777777" w:rsidR="00EC4E3D" w:rsidRDefault="00EC4E3D" w:rsidP="00EC4E3D">
            <w:r>
              <w:t>Mailing Address</w:t>
            </w:r>
          </w:p>
        </w:tc>
        <w:tc>
          <w:tcPr>
            <w:tcW w:w="7195" w:type="dxa"/>
          </w:tcPr>
          <w:p w14:paraId="6B70D1C3" w14:textId="77777777" w:rsidR="00EC4E3D" w:rsidRDefault="00EC4E3D" w:rsidP="00EC4E3D"/>
        </w:tc>
      </w:tr>
      <w:tr w:rsidR="00EC4E3D" w14:paraId="7CFEFE6E" w14:textId="77777777" w:rsidTr="00EC4E3D">
        <w:tc>
          <w:tcPr>
            <w:tcW w:w="2155" w:type="dxa"/>
          </w:tcPr>
          <w:p w14:paraId="4FB713FF" w14:textId="77777777" w:rsidR="00EC4E3D" w:rsidRDefault="00EC4E3D" w:rsidP="00EC4E3D">
            <w:r>
              <w:t>Tel</w:t>
            </w:r>
          </w:p>
        </w:tc>
        <w:tc>
          <w:tcPr>
            <w:tcW w:w="7195" w:type="dxa"/>
          </w:tcPr>
          <w:p w14:paraId="3D86F202" w14:textId="77777777" w:rsidR="00EC4E3D" w:rsidRDefault="00EC4E3D" w:rsidP="00EC4E3D"/>
        </w:tc>
      </w:tr>
      <w:tr w:rsidR="00EC4E3D" w14:paraId="6179055C" w14:textId="77777777" w:rsidTr="00EC4E3D">
        <w:tc>
          <w:tcPr>
            <w:tcW w:w="2155" w:type="dxa"/>
          </w:tcPr>
          <w:p w14:paraId="5D73BBA5" w14:textId="77777777" w:rsidR="00EC4E3D" w:rsidRDefault="00EC4E3D" w:rsidP="00EC4E3D">
            <w:r>
              <w:t>Mobile</w:t>
            </w:r>
          </w:p>
        </w:tc>
        <w:tc>
          <w:tcPr>
            <w:tcW w:w="7195" w:type="dxa"/>
          </w:tcPr>
          <w:p w14:paraId="3BF2822E" w14:textId="77777777" w:rsidR="00EC4E3D" w:rsidRDefault="00EC4E3D" w:rsidP="00EC4E3D"/>
        </w:tc>
      </w:tr>
      <w:tr w:rsidR="00EC4E3D" w14:paraId="6BE8D106" w14:textId="77777777" w:rsidTr="00EC4E3D">
        <w:tc>
          <w:tcPr>
            <w:tcW w:w="2155" w:type="dxa"/>
          </w:tcPr>
          <w:p w14:paraId="7ACF94C7" w14:textId="77777777" w:rsidR="00EC4E3D" w:rsidRDefault="00EC4E3D" w:rsidP="00EC4E3D">
            <w:r>
              <w:t>Title of proposed project</w:t>
            </w:r>
          </w:p>
        </w:tc>
        <w:tc>
          <w:tcPr>
            <w:tcW w:w="7195" w:type="dxa"/>
          </w:tcPr>
          <w:p w14:paraId="088B87E3" w14:textId="77777777" w:rsidR="00EC4E3D" w:rsidRDefault="00EC4E3D" w:rsidP="00EC4E3D"/>
        </w:tc>
      </w:tr>
    </w:tbl>
    <w:p w14:paraId="5DA7D0E8" w14:textId="77777777" w:rsidR="00EC4E3D" w:rsidRDefault="00EC4E3D" w:rsidP="00EC4E3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C4E3D" w14:paraId="0915699C" w14:textId="77777777" w:rsidTr="00EC4E3D">
        <w:tc>
          <w:tcPr>
            <w:tcW w:w="9350" w:type="dxa"/>
          </w:tcPr>
          <w:p w14:paraId="0A064CB2" w14:textId="77777777" w:rsidR="00EC4E3D" w:rsidRPr="00EC4E3D" w:rsidRDefault="00EC4E3D" w:rsidP="00EC4E3D">
            <w:pPr>
              <w:rPr>
                <w:sz w:val="24"/>
              </w:rPr>
            </w:pPr>
            <w:r w:rsidRPr="00EC4E3D">
              <w:rPr>
                <w:sz w:val="24"/>
              </w:rPr>
              <w:t>Write-up for Nominee:</w:t>
            </w:r>
          </w:p>
          <w:p w14:paraId="2EB8F82C" w14:textId="77777777" w:rsidR="00EC4E3D" w:rsidRDefault="00EC4E3D" w:rsidP="00EC4E3D">
            <w:r w:rsidRPr="00EC4E3D">
              <w:rPr>
                <w:color w:val="4472C4" w:themeColor="accent5"/>
              </w:rPr>
              <w:t>Description of the nominee and reasons why he/she should be considered for the LDP program. (600 words max)</w:t>
            </w:r>
          </w:p>
        </w:tc>
      </w:tr>
      <w:tr w:rsidR="00EC4E3D" w14:paraId="00F22FBE" w14:textId="77777777" w:rsidTr="00EC4E3D">
        <w:tc>
          <w:tcPr>
            <w:tcW w:w="9350" w:type="dxa"/>
          </w:tcPr>
          <w:p w14:paraId="15812CF0" w14:textId="77777777" w:rsidR="00EC4E3D" w:rsidRDefault="00EC4E3D" w:rsidP="00EC4E3D"/>
          <w:p w14:paraId="17A5AD8F" w14:textId="77777777" w:rsidR="00EC4E3D" w:rsidRDefault="00EC4E3D" w:rsidP="00EC4E3D"/>
          <w:p w14:paraId="4A000D88" w14:textId="77777777" w:rsidR="00EC4E3D" w:rsidRDefault="00EC4E3D" w:rsidP="00EC4E3D"/>
          <w:p w14:paraId="7F13F84A" w14:textId="77777777" w:rsidR="00EC4E3D" w:rsidRDefault="00EC4E3D" w:rsidP="00EC4E3D"/>
          <w:p w14:paraId="3C291F93" w14:textId="77777777" w:rsidR="00EC4E3D" w:rsidRDefault="00EC4E3D" w:rsidP="00EC4E3D"/>
          <w:p w14:paraId="10AD2B70" w14:textId="77777777" w:rsidR="00EC4E3D" w:rsidRDefault="00EC4E3D" w:rsidP="00EC4E3D"/>
          <w:p w14:paraId="5E6823C7" w14:textId="77777777" w:rsidR="00EC4E3D" w:rsidRDefault="00EC4E3D" w:rsidP="00EC4E3D"/>
          <w:p w14:paraId="5C317D0E" w14:textId="77777777" w:rsidR="00EC4E3D" w:rsidRDefault="00EC4E3D" w:rsidP="00EC4E3D"/>
          <w:p w14:paraId="71977446" w14:textId="77777777" w:rsidR="00EC4E3D" w:rsidRDefault="00EC4E3D" w:rsidP="00EC4E3D"/>
          <w:p w14:paraId="5A549ABD" w14:textId="77777777" w:rsidR="00EC4E3D" w:rsidRDefault="00EC4E3D" w:rsidP="00EC4E3D"/>
          <w:p w14:paraId="7AC1217E" w14:textId="77777777" w:rsidR="00EC4E3D" w:rsidRDefault="00EC4E3D" w:rsidP="00EC4E3D"/>
          <w:p w14:paraId="5E2EE0FF" w14:textId="77777777" w:rsidR="00EC4E3D" w:rsidRDefault="00EC4E3D" w:rsidP="00EC4E3D"/>
          <w:p w14:paraId="477A8B26" w14:textId="77777777" w:rsidR="00EC4E3D" w:rsidRDefault="00EC4E3D" w:rsidP="00EC4E3D"/>
          <w:p w14:paraId="43391BF4" w14:textId="77777777" w:rsidR="00EC4E3D" w:rsidRDefault="00EC4E3D" w:rsidP="00EC4E3D"/>
        </w:tc>
      </w:tr>
    </w:tbl>
    <w:p w14:paraId="661E462A" w14:textId="77777777" w:rsidR="00EC4E3D" w:rsidRDefault="00EC4E3D" w:rsidP="00EC4E3D"/>
    <w:p w14:paraId="3276B7AA" w14:textId="77777777" w:rsidR="00EC4E3D" w:rsidRPr="00EC4E3D" w:rsidRDefault="00EC4E3D" w:rsidP="00EC4E3D">
      <w:pPr>
        <w:rPr>
          <w:color w:val="FF0000"/>
          <w:sz w:val="24"/>
        </w:rPr>
      </w:pPr>
      <w:r w:rsidRPr="00EC4E3D">
        <w:rPr>
          <w:color w:val="FF0000"/>
          <w:sz w:val="24"/>
        </w:rPr>
        <w:lastRenderedPageBreak/>
        <w:t xml:space="preserve">Questions for Nominee (to be answered by nominee)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C4E3D" w14:paraId="7420275B" w14:textId="77777777" w:rsidTr="00347BB6">
        <w:tc>
          <w:tcPr>
            <w:tcW w:w="9350" w:type="dxa"/>
          </w:tcPr>
          <w:p w14:paraId="0F70C41C" w14:textId="77777777" w:rsidR="00EC4E3D" w:rsidRDefault="00EC4E3D" w:rsidP="00347BB6">
            <w:r>
              <w:rPr>
                <w:sz w:val="24"/>
              </w:rPr>
              <w:t>Please give an outline of your contributions to ophthalmology. (Emphasis on patient care enhancement, training and education, research and development, community work, leadership development and advocacy). (300 words max)</w:t>
            </w:r>
          </w:p>
        </w:tc>
      </w:tr>
      <w:tr w:rsidR="00EC4E3D" w14:paraId="3FE8D8B1" w14:textId="77777777" w:rsidTr="00347BB6">
        <w:tc>
          <w:tcPr>
            <w:tcW w:w="9350" w:type="dxa"/>
          </w:tcPr>
          <w:p w14:paraId="1092CF50" w14:textId="77777777" w:rsidR="00EC4E3D" w:rsidRDefault="00EC4E3D" w:rsidP="00347BB6"/>
          <w:p w14:paraId="6B27F046" w14:textId="77777777" w:rsidR="00EC4E3D" w:rsidRDefault="00EC4E3D" w:rsidP="00347BB6"/>
          <w:p w14:paraId="7639A0D1" w14:textId="77777777" w:rsidR="00EC4E3D" w:rsidRDefault="00EC4E3D" w:rsidP="00347BB6"/>
          <w:p w14:paraId="1BDB67A4" w14:textId="77777777" w:rsidR="00EC4E3D" w:rsidRDefault="00EC4E3D" w:rsidP="00347BB6"/>
          <w:p w14:paraId="4B23BFD7" w14:textId="77777777" w:rsidR="00EC4E3D" w:rsidRDefault="00EC4E3D" w:rsidP="00347BB6"/>
          <w:p w14:paraId="35837CF6" w14:textId="77777777" w:rsidR="00EC4E3D" w:rsidRDefault="00EC4E3D" w:rsidP="00347BB6"/>
          <w:p w14:paraId="105DCBC0" w14:textId="77777777" w:rsidR="00EC4E3D" w:rsidRDefault="00EC4E3D" w:rsidP="00347BB6"/>
          <w:p w14:paraId="795E4B2E" w14:textId="77777777" w:rsidR="00EC4E3D" w:rsidRDefault="00EC4E3D" w:rsidP="00347BB6"/>
          <w:p w14:paraId="31771A06" w14:textId="77777777" w:rsidR="00EC4E3D" w:rsidRDefault="00EC4E3D" w:rsidP="00347BB6"/>
          <w:p w14:paraId="412E2AD3" w14:textId="77777777" w:rsidR="00EC4E3D" w:rsidRDefault="00EC4E3D" w:rsidP="00347BB6"/>
          <w:p w14:paraId="232DC7E8" w14:textId="77777777" w:rsidR="00EC4E3D" w:rsidRDefault="00EC4E3D" w:rsidP="00347BB6"/>
          <w:p w14:paraId="2E5ACE4C" w14:textId="77777777" w:rsidR="00EC4E3D" w:rsidRDefault="00EC4E3D" w:rsidP="00347BB6"/>
          <w:p w14:paraId="6CA90A3B" w14:textId="77777777" w:rsidR="00EC4E3D" w:rsidRDefault="00EC4E3D" w:rsidP="00347BB6"/>
          <w:p w14:paraId="2BFA645C" w14:textId="77777777" w:rsidR="00EC4E3D" w:rsidRDefault="00EC4E3D" w:rsidP="00347BB6"/>
        </w:tc>
      </w:tr>
    </w:tbl>
    <w:p w14:paraId="62CDCBC6" w14:textId="77777777" w:rsidR="00EC4E3D" w:rsidRDefault="00EC4E3D" w:rsidP="00EC4E3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C4E3D" w14:paraId="457F952E" w14:textId="77777777" w:rsidTr="00347BB6">
        <w:tc>
          <w:tcPr>
            <w:tcW w:w="9350" w:type="dxa"/>
          </w:tcPr>
          <w:p w14:paraId="0C0F6418" w14:textId="77777777" w:rsidR="00EC4E3D" w:rsidRDefault="00EC4E3D" w:rsidP="00347BB6">
            <w:r>
              <w:rPr>
                <w:sz w:val="24"/>
              </w:rPr>
              <w:t>What do you hope to achieve through your participation in the APAO Leadership Development Program? Include potential outcomes that will benefit the community, ophthalmology and/or your nominating organization, as well as personal goals. (200 words max)</w:t>
            </w:r>
          </w:p>
        </w:tc>
      </w:tr>
      <w:tr w:rsidR="00EC4E3D" w14:paraId="1BA984E9" w14:textId="77777777" w:rsidTr="00347BB6">
        <w:tc>
          <w:tcPr>
            <w:tcW w:w="9350" w:type="dxa"/>
          </w:tcPr>
          <w:p w14:paraId="4A8AE2D9" w14:textId="77777777" w:rsidR="00EC4E3D" w:rsidRDefault="00EC4E3D" w:rsidP="00347BB6"/>
          <w:p w14:paraId="4D2D7034" w14:textId="77777777" w:rsidR="00EC4E3D" w:rsidRDefault="00EC4E3D" w:rsidP="00347BB6"/>
          <w:p w14:paraId="63365EC5" w14:textId="77777777" w:rsidR="00EC4E3D" w:rsidRDefault="00EC4E3D" w:rsidP="00347BB6"/>
          <w:p w14:paraId="37DE8A47" w14:textId="77777777" w:rsidR="00EC4E3D" w:rsidRDefault="00EC4E3D" w:rsidP="00347BB6"/>
          <w:p w14:paraId="6F6B900B" w14:textId="77777777" w:rsidR="00EC4E3D" w:rsidRDefault="00EC4E3D" w:rsidP="00347BB6"/>
          <w:p w14:paraId="0C81F66D" w14:textId="77777777" w:rsidR="00EC4E3D" w:rsidRDefault="00EC4E3D" w:rsidP="00347BB6"/>
          <w:p w14:paraId="70D773F5" w14:textId="77777777" w:rsidR="00EC4E3D" w:rsidRDefault="00EC4E3D" w:rsidP="00347BB6"/>
          <w:p w14:paraId="14887F55" w14:textId="77777777" w:rsidR="00EC4E3D" w:rsidRDefault="00EC4E3D" w:rsidP="00347BB6"/>
          <w:p w14:paraId="5389A723" w14:textId="77777777" w:rsidR="00EC4E3D" w:rsidRDefault="00EC4E3D" w:rsidP="00347BB6"/>
          <w:p w14:paraId="62DDB996" w14:textId="77777777" w:rsidR="00EC4E3D" w:rsidRDefault="00EC4E3D" w:rsidP="00347BB6"/>
          <w:p w14:paraId="6F25A175" w14:textId="77777777" w:rsidR="00EC4E3D" w:rsidRDefault="00EC4E3D" w:rsidP="00347BB6"/>
          <w:p w14:paraId="11AFE9E9" w14:textId="77777777" w:rsidR="00EC4E3D" w:rsidRDefault="00EC4E3D" w:rsidP="00347BB6"/>
          <w:p w14:paraId="24AD5268" w14:textId="77777777" w:rsidR="00EC4E3D" w:rsidRDefault="00EC4E3D" w:rsidP="00347BB6"/>
          <w:p w14:paraId="283F338E" w14:textId="77777777" w:rsidR="00EC4E3D" w:rsidRDefault="00EC4E3D" w:rsidP="00347BB6"/>
        </w:tc>
      </w:tr>
    </w:tbl>
    <w:p w14:paraId="515CAC92" w14:textId="77777777" w:rsidR="00EC4E3D" w:rsidRPr="00EC4E3D" w:rsidRDefault="00EC4E3D" w:rsidP="00EC4E3D"/>
    <w:sectPr w:rsidR="00EC4E3D" w:rsidRPr="00EC4E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BF56EB"/>
    <w:multiLevelType w:val="hybridMultilevel"/>
    <w:tmpl w:val="7C90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jE0s7A0NzcyNzdT0lEKTi0uzszPAykwrAUAdzO3PiwAAAA="/>
  </w:docVars>
  <w:rsids>
    <w:rsidRoot w:val="00EC4E3D"/>
    <w:rsid w:val="00481108"/>
    <w:rsid w:val="00592185"/>
    <w:rsid w:val="00B75360"/>
    <w:rsid w:val="00D92511"/>
    <w:rsid w:val="00EC4E3D"/>
    <w:rsid w:val="00F2155A"/>
    <w:rsid w:val="00F23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D2D9E"/>
  <w15:chartTrackingRefBased/>
  <w15:docId w15:val="{F720C7B2-3F88-4A40-A0E2-5A4A10515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4E3D"/>
    <w:pPr>
      <w:ind w:left="720"/>
      <w:contextualSpacing/>
    </w:pPr>
  </w:style>
  <w:style w:type="table" w:styleId="a4">
    <w:name w:val="Table Grid"/>
    <w:basedOn w:val="a1"/>
    <w:uiPriority w:val="39"/>
    <w:rsid w:val="00EC4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Lu</dc:creator>
  <cp:keywords/>
  <dc:description/>
  <cp:lastModifiedBy>rcopt2 rcopt02</cp:lastModifiedBy>
  <cp:revision>6</cp:revision>
  <dcterms:created xsi:type="dcterms:W3CDTF">2015-12-05T04:24:00Z</dcterms:created>
  <dcterms:modified xsi:type="dcterms:W3CDTF">2020-01-06T03:58:00Z</dcterms:modified>
</cp:coreProperties>
</file>